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68b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4-27T05:36:51Z</dcterms:created>
  <dcterms:modified xsi:type="dcterms:W3CDTF">2020-04-27T05:36:51Z</dcterms:modified>
</cp:coreProperties>
</file>